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de1ac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ace4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20:01Z</dcterms:created>
  <dcterms:modified xsi:type="dcterms:W3CDTF">2017-02-26T02:20:01Z</dcterms:modified>
</cp:coreProperties>
</file>